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267A68" w14:textId="77777777"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14:paraId="7732ECA0" w14:textId="77777777"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14:paraId="77ACB846" w14:textId="77777777"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14:paraId="382642E7" w14:textId="77777777" w:rsidR="00D76C94" w:rsidRDefault="00D76C94" w:rsidP="00D76C94">
      <w:pPr>
        <w:jc w:val="center"/>
      </w:pPr>
    </w:p>
    <w:p w14:paraId="2EE159EE" w14:textId="77777777" w:rsidR="00D76C94" w:rsidRDefault="00D76C94" w:rsidP="00D76C94">
      <w:pPr>
        <w:jc w:val="center"/>
      </w:pPr>
    </w:p>
    <w:p w14:paraId="1643DA47" w14:textId="77777777" w:rsidR="00D76C94" w:rsidRDefault="00742AB6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 xml:space="preserve">Online Bakery Database System </w:t>
      </w:r>
    </w:p>
    <w:p w14:paraId="44198EF7" w14:textId="77777777"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14:paraId="238E63E9" w14:textId="77777777"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Faraz Ozair</w:t>
      </w:r>
    </w:p>
    <w:p w14:paraId="289BB4BE" w14:textId="77777777"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Hozefa Haider</w:t>
      </w:r>
    </w:p>
    <w:p w14:paraId="7871A15B" w14:textId="77777777"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Hasan Naseem</w:t>
      </w:r>
    </w:p>
    <w:p w14:paraId="3A481313" w14:textId="77777777" w:rsidR="00D76C94" w:rsidRDefault="00D76C94" w:rsidP="00D76C94">
      <w:pPr>
        <w:jc w:val="center"/>
      </w:pPr>
    </w:p>
    <w:p w14:paraId="7A1092D8" w14:textId="77777777"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14:paraId="68DE6B97" w14:textId="77777777" w:rsidR="00D76C94" w:rsidRDefault="00D76C94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Instructor Name</w:t>
      </w:r>
      <w:r w:rsidRPr="007F7BA0">
        <w:rPr>
          <w:rFonts w:ascii="Times New Roman" w:hAnsi="Times New Roman" w:cs="Times New Roman"/>
          <w:sz w:val="36"/>
          <w:szCs w:val="28"/>
        </w:rPr>
        <w:t xml:space="preserve"> </w:t>
      </w:r>
    </w:p>
    <w:p w14:paraId="37D27B43" w14:textId="77777777" w:rsidR="006A2D26" w:rsidRDefault="006A2D26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Ayaz Khan</w:t>
      </w:r>
    </w:p>
    <w:p w14:paraId="20CF9966" w14:textId="77777777" w:rsidR="00D76C94" w:rsidRDefault="00D76C94" w:rsidP="00D76C94">
      <w:pPr>
        <w:jc w:val="center"/>
      </w:pPr>
    </w:p>
    <w:p w14:paraId="573CB2A6" w14:textId="77777777"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716E8848" wp14:editId="386F271F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E66EA" w14:textId="77777777"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14:paraId="2DDF0C54" w14:textId="77777777" w:rsidR="00D76C94" w:rsidRPr="00F10539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 w:rsidRPr="00F10539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60E8CCE1" w14:textId="77777777" w:rsidR="006A2D26" w:rsidRPr="00742AB6" w:rsidRDefault="006A2D2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aim in this project is to construct an Ecommerce website. Our approach is specific which targets easing the relationship between bakery shops and its customers by creating a website on which customers can order their desired bakery items from their desired vendor. The project attempts to satisfy a real business condition.</w:t>
      </w:r>
    </w:p>
    <w:p w14:paraId="5E08AFD3" w14:textId="77777777" w:rsidR="00B175B0" w:rsidRDefault="008141A0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14:paraId="0E4E1490" w14:textId="77777777" w:rsidR="006A2D26" w:rsidRDefault="006A2D26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Our main </w:t>
      </w:r>
      <w:r>
        <w:rPr>
          <w:rFonts w:ascii="Times New Roman" w:hAnsi="Times New Roman" w:cs="Times New Roman"/>
          <w:sz w:val="24"/>
          <w:szCs w:val="24"/>
        </w:rPr>
        <w:t>includes the admin and user module.</w:t>
      </w:r>
    </w:p>
    <w:p w14:paraId="647782CC" w14:textId="77777777" w:rsidR="008014FC" w:rsidRPr="008014FC" w:rsidRDefault="006A2D26" w:rsidP="008014FC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>The admin module co</w:t>
      </w:r>
      <w:r w:rsidR="008014FC">
        <w:rPr>
          <w:rFonts w:ascii="Times New Roman" w:hAnsi="Times New Roman" w:cs="Times New Roman"/>
          <w:sz w:val="24"/>
          <w:szCs w:val="24"/>
        </w:rPr>
        <w:t>nsists of dashboard, vendor information, customer information, site information, search, Reports etc.</w:t>
      </w:r>
    </w:p>
    <w:p w14:paraId="57E1A593" w14:textId="77777777" w:rsidR="006A2D26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shboard: in this section the admin can see all details like total sales, total monthly/weekly/daily orders, sales, successful and cancelled orders, registered vendors and registered clients</w:t>
      </w:r>
    </w:p>
    <w:p w14:paraId="0699CD9A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dor information shows its joining date, menu. Admin can update these details </w:t>
      </w:r>
    </w:p>
    <w:p w14:paraId="55712E36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ent/ Customer information shows the number of orders placed against that customer ID and the detail of each order which can be accessed by that order’s ID.</w:t>
      </w:r>
    </w:p>
    <w:p w14:paraId="7206C054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 can post any upcoming offers or post to attract customers</w:t>
      </w:r>
    </w:p>
    <w:p w14:paraId="080D5A3E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s show the company’s performance</w:t>
      </w:r>
      <w:r w:rsidR="00E07AAB">
        <w:rPr>
          <w:rFonts w:ascii="Times New Roman" w:hAnsi="Times New Roman" w:cs="Times New Roman"/>
          <w:sz w:val="24"/>
          <w:szCs w:val="24"/>
        </w:rPr>
        <w:t xml:space="preserve"> in terms of order growth, vendor growth and customer growth etc.</w:t>
      </w:r>
    </w:p>
    <w:p w14:paraId="034BBC97" w14:textId="77777777" w:rsidR="00F10539" w:rsidRPr="00F10539" w:rsidRDefault="00F10539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8EABF3" w14:textId="77777777" w:rsidR="006A2D26" w:rsidRDefault="006A2D26" w:rsidP="006A2D26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The user/client module consists of products, account details, </w:t>
      </w:r>
      <w:r w:rsidR="008014FC">
        <w:rPr>
          <w:rFonts w:ascii="Times New Roman" w:hAnsi="Times New Roman" w:cs="Times New Roman"/>
          <w:sz w:val="24"/>
          <w:szCs w:val="24"/>
        </w:rPr>
        <w:t>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2D26">
        <w:rPr>
          <w:rFonts w:ascii="Times New Roman" w:hAnsi="Times New Roman" w:cs="Times New Roman"/>
          <w:sz w:val="24"/>
          <w:szCs w:val="24"/>
        </w:rPr>
        <w:t>orders, cart etc.</w:t>
      </w:r>
    </w:p>
    <w:p w14:paraId="7B673A81" w14:textId="77777777"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ducts module will show the items available for purchase and FROM which vendor.</w:t>
      </w:r>
    </w:p>
    <w:p w14:paraId="423C64A9" w14:textId="77777777"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unt details specify the customer’s username and display options to change password and user details such as contact number etc.</w:t>
      </w:r>
    </w:p>
    <w:p w14:paraId="21EE710D" w14:textId="77777777"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orders displays the users order history</w:t>
      </w:r>
    </w:p>
    <w:p w14:paraId="5373C867" w14:textId="77777777" w:rsidR="006A2D26" w:rsidRP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t shows the items the user has purchased before placing the final order</w:t>
      </w:r>
    </w:p>
    <w:p w14:paraId="1BDBF89A" w14:textId="66F18427" w:rsidR="003D265B" w:rsidRDefault="003D265B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67CA0C" w14:textId="28D56454" w:rsidR="00BB516B" w:rsidRDefault="00BB516B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bookmarkStart w:id="0" w:name="_GoBack"/>
      <w:bookmarkEnd w:id="0"/>
    </w:p>
    <w:p w14:paraId="3C760AD1" w14:textId="77777777" w:rsidR="00675007" w:rsidRDefault="00675007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77D3BF76" w14:textId="279F301E" w:rsidR="00675007" w:rsidRDefault="00675007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lationships</w:t>
      </w:r>
    </w:p>
    <w:p w14:paraId="1789B557" w14:textId="164E7B75" w:rsidR="00675007" w:rsidRDefault="00675007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endor info table and customer info table share a many to many relationship</w:t>
      </w:r>
    </w:p>
    <w:p w14:paraId="0096051B" w14:textId="7FCAC080" w:rsidR="00675007" w:rsidRDefault="00675007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rder info and customer info also share a many to many relationship an order can be placed by many customers and the same customer can place many orders</w:t>
      </w:r>
    </w:p>
    <w:p w14:paraId="2047F54C" w14:textId="0DDDE00F" w:rsidR="00675007" w:rsidRDefault="00EE472E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ustomer info and vendor info both have a many to one relationship with Reports table</w:t>
      </w:r>
    </w:p>
    <w:p w14:paraId="53736B07" w14:textId="4970B36D" w:rsidR="00EE472E" w:rsidRDefault="00EE472E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roduct info and order info share a many to many relationship</w:t>
      </w:r>
    </w:p>
    <w:p w14:paraId="71B86111" w14:textId="5D97B0C6" w:rsidR="00EE472E" w:rsidRDefault="00EE472E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ccount info has a many to one relationship with customer information as one customer can have many accounts</w:t>
      </w:r>
    </w:p>
    <w:p w14:paraId="70D60556" w14:textId="40ACCDDF" w:rsidR="00EE472E" w:rsidRPr="00675007" w:rsidRDefault="00034BD7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rt has many to many relationship with product info</w:t>
      </w:r>
    </w:p>
    <w:p w14:paraId="60DCF5F9" w14:textId="77777777"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D53CFB" w14:textId="77777777" w:rsidR="00B175B0" w:rsidRDefault="00401A5E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lastRenderedPageBreak/>
        <w:t>Front-end Development</w:t>
      </w:r>
    </w:p>
    <w:p w14:paraId="6A9135C2" w14:textId="77777777" w:rsidR="00286BB7" w:rsidRPr="00F10539" w:rsidRDefault="00F10539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 add will contain all the sub modules defined above within the user module. </w:t>
      </w:r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 xml:space="preserve"> &amp; Technologies</w:t>
      </w:r>
    </w:p>
    <w:p w14:paraId="5FC845BE" w14:textId="77777777"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14:paraId="212863F1" w14:textId="77777777" w:rsidR="00B175B0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</w:t>
      </w:r>
      <w:r w:rsidR="00B175B0">
        <w:rPr>
          <w:rFonts w:ascii="Times New Roman" w:hAnsi="Times New Roman" w:cs="Times New Roman"/>
          <w:sz w:val="24"/>
          <w:szCs w:val="24"/>
        </w:rPr>
        <w:t xml:space="preserve"> C# and PHP </w:t>
      </w:r>
      <w:r w:rsidRPr="00C70C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8EC6D4" w14:textId="77777777"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</w:p>
    <w:sectPr w:rsidR="00072873" w:rsidRPr="00C70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A61EB9"/>
    <w:multiLevelType w:val="hybridMultilevel"/>
    <w:tmpl w:val="3CA870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>
    <w:nsid w:val="284F26B1"/>
    <w:multiLevelType w:val="hybridMultilevel"/>
    <w:tmpl w:val="4900DF6A"/>
    <w:lvl w:ilvl="0" w:tplc="0409000F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FB31D3"/>
    <w:multiLevelType w:val="hybridMultilevel"/>
    <w:tmpl w:val="10ACDF0C"/>
    <w:lvl w:ilvl="0" w:tplc="3DA2EE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0F266B"/>
    <w:multiLevelType w:val="hybridMultilevel"/>
    <w:tmpl w:val="041E3550"/>
    <w:lvl w:ilvl="0" w:tplc="67CA4B3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92103F"/>
    <w:multiLevelType w:val="hybridMultilevel"/>
    <w:tmpl w:val="38046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D40599"/>
    <w:multiLevelType w:val="hybridMultilevel"/>
    <w:tmpl w:val="B0B81F38"/>
    <w:lvl w:ilvl="0" w:tplc="5714FD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FB53703"/>
    <w:multiLevelType w:val="multilevel"/>
    <w:tmpl w:val="345CFC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6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7"/>
  </w:num>
  <w:num w:numId="4">
    <w:abstractNumId w:val="5"/>
  </w:num>
  <w:num w:numId="5">
    <w:abstractNumId w:val="12"/>
  </w:num>
  <w:num w:numId="6">
    <w:abstractNumId w:val="4"/>
  </w:num>
  <w:num w:numId="7">
    <w:abstractNumId w:val="11"/>
  </w:num>
  <w:num w:numId="8">
    <w:abstractNumId w:val="0"/>
  </w:num>
  <w:num w:numId="9">
    <w:abstractNumId w:val="16"/>
  </w:num>
  <w:num w:numId="10">
    <w:abstractNumId w:val="7"/>
  </w:num>
  <w:num w:numId="11">
    <w:abstractNumId w:val="2"/>
  </w:num>
  <w:num w:numId="12">
    <w:abstractNumId w:val="6"/>
  </w:num>
  <w:num w:numId="13">
    <w:abstractNumId w:val="13"/>
  </w:num>
  <w:num w:numId="14">
    <w:abstractNumId w:val="1"/>
  </w:num>
  <w:num w:numId="15">
    <w:abstractNumId w:val="8"/>
  </w:num>
  <w:num w:numId="16">
    <w:abstractNumId w:val="14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34BD7"/>
    <w:rsid w:val="00072873"/>
    <w:rsid w:val="00245690"/>
    <w:rsid w:val="00252E3F"/>
    <w:rsid w:val="00286BB7"/>
    <w:rsid w:val="003D07AB"/>
    <w:rsid w:val="003D265B"/>
    <w:rsid w:val="00401A5E"/>
    <w:rsid w:val="00675007"/>
    <w:rsid w:val="00695700"/>
    <w:rsid w:val="006A2D26"/>
    <w:rsid w:val="00742AB6"/>
    <w:rsid w:val="00743531"/>
    <w:rsid w:val="008014FC"/>
    <w:rsid w:val="008141A0"/>
    <w:rsid w:val="00970B29"/>
    <w:rsid w:val="00B175B0"/>
    <w:rsid w:val="00BB516B"/>
    <w:rsid w:val="00C64A07"/>
    <w:rsid w:val="00C70CCA"/>
    <w:rsid w:val="00D76C94"/>
    <w:rsid w:val="00E07AAB"/>
    <w:rsid w:val="00EE472E"/>
    <w:rsid w:val="00F10539"/>
    <w:rsid w:val="00F3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5D760"/>
  <w15:docId w15:val="{86B48DD2-C2FE-4D08-A416-029CD187A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A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AB6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A2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1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Windows User</cp:lastModifiedBy>
  <cp:revision>3</cp:revision>
  <dcterms:created xsi:type="dcterms:W3CDTF">2019-10-25T10:08:00Z</dcterms:created>
  <dcterms:modified xsi:type="dcterms:W3CDTF">2019-12-08T19:25:00Z</dcterms:modified>
</cp:coreProperties>
</file>